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25D3E" w14:textId="77777777" w:rsidR="00000000" w:rsidRPr="00B71E91" w:rsidRDefault="00EF1A3B" w:rsidP="007B771D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B71E91">
        <w:rPr>
          <w:rFonts w:ascii="Times New Roman" w:hAnsi="Times New Roman" w:cs="Times New Roman"/>
          <w:b/>
          <w:sz w:val="48"/>
          <w:szCs w:val="48"/>
        </w:rPr>
        <w:t>BABATOPE ABISOLA ESTHER</w:t>
      </w:r>
    </w:p>
    <w:p w14:paraId="0AEFD8D6" w14:textId="6024537A" w:rsidR="00EF1A3B" w:rsidRPr="006F6397" w:rsidRDefault="00CE1842" w:rsidP="00EF1A3B">
      <w:pPr>
        <w:rPr>
          <w:rFonts w:ascii="Times New Roman" w:hAnsi="Times New Roman" w:cs="Times New Roman"/>
          <w:bCs/>
          <w:sz w:val="24"/>
          <w:szCs w:val="24"/>
        </w:rPr>
      </w:pPr>
      <w:r w:rsidRPr="006F6397">
        <w:rPr>
          <w:rFonts w:ascii="Times New Roman" w:hAnsi="Times New Roman" w:cs="Times New Roman"/>
          <w:bCs/>
          <w:sz w:val="24"/>
          <w:szCs w:val="24"/>
        </w:rPr>
        <w:t>+2348037527623</w:t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  <w:t>Health Information Management Department,</w:t>
      </w:r>
    </w:p>
    <w:p w14:paraId="2E5E3DE5" w14:textId="19784E61" w:rsidR="00EF1A3B" w:rsidRPr="006F6397" w:rsidRDefault="00CE1842" w:rsidP="00EF1A3B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6F6397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ababatope@unimed.edu.ng</w:t>
        </w:r>
      </w:hyperlink>
      <w:r w:rsidRPr="006F6397">
        <w:rPr>
          <w:rFonts w:ascii="Times New Roman" w:hAnsi="Times New Roman" w:cs="Times New Roman"/>
          <w:bCs/>
          <w:sz w:val="24"/>
          <w:szCs w:val="24"/>
        </w:rPr>
        <w:tab/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</w:r>
      <w:r w:rsidRPr="006F6397">
        <w:rPr>
          <w:rFonts w:ascii="Times New Roman" w:hAnsi="Times New Roman" w:cs="Times New Roman"/>
          <w:bCs/>
          <w:sz w:val="24"/>
          <w:szCs w:val="24"/>
        </w:rPr>
        <w:tab/>
        <w:t>Faculty of Allied Health Sciences,</w:t>
      </w:r>
    </w:p>
    <w:p w14:paraId="70793DD9" w14:textId="1BD36FE4" w:rsidR="00EF1A3B" w:rsidRPr="006F6397" w:rsidRDefault="00CE1842" w:rsidP="00EF1A3B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6F639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</w:t>
      </w:r>
      <w:r w:rsidRPr="006F6397">
        <w:rPr>
          <w:rFonts w:ascii="Times New Roman" w:hAnsi="Times New Roman" w:cs="Times New Roman"/>
          <w:sz w:val="24"/>
          <w:szCs w:val="24"/>
        </w:rPr>
        <w:tab/>
        <w:t>University of Medical Sciences, Ondo.</w:t>
      </w:r>
    </w:p>
    <w:p w14:paraId="7646AEDB" w14:textId="77777777" w:rsidR="00EF1A3B" w:rsidRPr="006F6397" w:rsidRDefault="00EF1A3B" w:rsidP="00EF1A3B">
      <w:pPr>
        <w:pBdr>
          <w:bottom w:val="single" w:sz="4" w:space="1" w:color="auto"/>
        </w:pBdr>
        <w:spacing w:after="54"/>
        <w:ind w:right="-240"/>
        <w:rPr>
          <w:rFonts w:ascii="Times New Roman" w:hAnsi="Times New Roman" w:cs="Times New Roman"/>
          <w:b/>
          <w:sz w:val="32"/>
          <w:szCs w:val="32"/>
        </w:rPr>
      </w:pPr>
      <w:r w:rsidRPr="006F6397">
        <w:rPr>
          <w:rFonts w:ascii="Times New Roman" w:hAnsi="Times New Roman" w:cs="Times New Roman"/>
          <w:b/>
          <w:sz w:val="32"/>
          <w:szCs w:val="32"/>
        </w:rPr>
        <w:t>EXPERIENCE</w:t>
      </w:r>
    </w:p>
    <w:p w14:paraId="0B229F25" w14:textId="77777777" w:rsidR="00CE1842" w:rsidRPr="006F6397" w:rsidRDefault="00CE1842" w:rsidP="00CE1842">
      <w:pPr>
        <w:pStyle w:val="documenttxtBold"/>
        <w:pBdr>
          <w:top w:val="none" w:sz="0" w:space="12" w:color="auto"/>
        </w:pBdr>
        <w:spacing w:line="300" w:lineRule="atLeast"/>
        <w:ind w:right="180"/>
        <w:rPr>
          <w:rStyle w:val="documentparentContainerrightBox"/>
          <w:rFonts w:eastAsia="Calibri" w:cs="Times New Roman"/>
          <w:caps/>
          <w:color w:val="000000"/>
        </w:rPr>
      </w:pPr>
      <w:r w:rsidRPr="006F6397">
        <w:rPr>
          <w:rStyle w:val="documentparentContainerrightBox"/>
          <w:rFonts w:eastAsia="Calibri" w:cs="Times New Roman"/>
          <w:caps/>
          <w:color w:val="000000"/>
        </w:rPr>
        <w:t>ASSISTANT LECTURER</w:t>
      </w:r>
    </w:p>
    <w:p w14:paraId="4A401759" w14:textId="77777777" w:rsidR="00CE1842" w:rsidRPr="006F6397" w:rsidRDefault="00CE1842" w:rsidP="00CE1842">
      <w:pPr>
        <w:pStyle w:val="documenttxtBold"/>
        <w:pBdr>
          <w:top w:val="none" w:sz="0" w:space="12" w:color="auto"/>
        </w:pBdr>
        <w:spacing w:line="300" w:lineRule="atLeast"/>
        <w:ind w:right="180"/>
        <w:rPr>
          <w:rFonts w:cs="Times New Roman"/>
          <w:b w:val="0"/>
          <w:bCs w:val="0"/>
          <w:i/>
        </w:rPr>
      </w:pPr>
      <w:r w:rsidRPr="006F6397">
        <w:rPr>
          <w:rFonts w:cs="Times New Roman"/>
          <w:b w:val="0"/>
          <w:bCs w:val="0"/>
          <w:i/>
        </w:rPr>
        <w:t>University of Medical Sciences, Ondo, Ondo State.</w:t>
      </w:r>
    </w:p>
    <w:p w14:paraId="17CC810F" w14:textId="77777777" w:rsidR="00CE1842" w:rsidRPr="006F6397" w:rsidRDefault="00CE1842" w:rsidP="00CE1842">
      <w:pPr>
        <w:pStyle w:val="documenttxtBold"/>
        <w:pBdr>
          <w:top w:val="none" w:sz="0" w:space="12" w:color="auto"/>
        </w:pBdr>
        <w:spacing w:line="300" w:lineRule="atLeast"/>
        <w:ind w:right="180"/>
        <w:rPr>
          <w:rFonts w:cs="Times New Roman"/>
          <w:b w:val="0"/>
          <w:bCs w:val="0"/>
          <w:i/>
        </w:rPr>
      </w:pPr>
      <w:r w:rsidRPr="006F6397">
        <w:rPr>
          <w:rFonts w:cs="Times New Roman"/>
          <w:b w:val="0"/>
          <w:bCs w:val="0"/>
          <w:i/>
        </w:rPr>
        <w:t>December 2023 till date</w:t>
      </w:r>
    </w:p>
    <w:p w14:paraId="1B7FDA1E" w14:textId="77777777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Compile, administer, and grade examinations</w:t>
      </w:r>
    </w:p>
    <w:p w14:paraId="12DF772F" w14:textId="2F46B586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Evaluate and grade students' class work, assignments, and papers.</w:t>
      </w:r>
    </w:p>
    <w:p w14:paraId="21EC0817" w14:textId="77777777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Prepare course materials such as lecture materials and homework assignments.</w:t>
      </w:r>
    </w:p>
    <w:p w14:paraId="76FF0ECD" w14:textId="77777777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Initiate, facilitate, and moderate classroom discussions.</w:t>
      </w:r>
    </w:p>
    <w:p w14:paraId="31E7D45F" w14:textId="77777777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Maintain student attendance records, grades, and other required records.</w:t>
      </w:r>
    </w:p>
    <w:p w14:paraId="25CB0AC5" w14:textId="77777777" w:rsidR="00CE1842" w:rsidRPr="006F6397" w:rsidRDefault="00CE1842" w:rsidP="006F6397">
      <w:pPr>
        <w:pStyle w:val="documentrightBoxulliParagraph"/>
        <w:numPr>
          <w:ilvl w:val="0"/>
          <w:numId w:val="6"/>
        </w:numPr>
        <w:tabs>
          <w:tab w:val="left" w:pos="900"/>
        </w:tabs>
        <w:spacing w:line="300" w:lineRule="atLeast"/>
        <w:ind w:right="180"/>
        <w:rPr>
          <w:rStyle w:val="documentparentContainerrightBox"/>
          <w:rFonts w:eastAsia="Calibri"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Maintain regularly scheduled office hours to advise and assist students.</w:t>
      </w:r>
    </w:p>
    <w:p w14:paraId="6F37CF93" w14:textId="77777777" w:rsidR="00CE1842" w:rsidRPr="006F6397" w:rsidRDefault="00CE1842" w:rsidP="006F6397">
      <w:pPr>
        <w:pStyle w:val="documenttxtBold"/>
        <w:pBdr>
          <w:top w:val="none" w:sz="0" w:space="12" w:color="auto"/>
        </w:pBdr>
        <w:spacing w:line="360" w:lineRule="auto"/>
        <w:ind w:right="180"/>
        <w:rPr>
          <w:rStyle w:val="documentparentContainerrightBox"/>
          <w:rFonts w:eastAsia="Calibri" w:cs="Times New Roman"/>
          <w:caps/>
          <w:color w:val="000000"/>
        </w:rPr>
      </w:pPr>
      <w:r w:rsidRPr="006F6397">
        <w:rPr>
          <w:rStyle w:val="documentparentContainerrightBox"/>
          <w:rFonts w:eastAsia="Calibri" w:cs="Times New Roman"/>
          <w:caps/>
          <w:color w:val="000000"/>
        </w:rPr>
        <w:t xml:space="preserve">ASSISTANT MONITORING &amp; EVALUATION OFFICER    </w:t>
      </w:r>
    </w:p>
    <w:p w14:paraId="1A3EB88F" w14:textId="2709AB8C" w:rsidR="006F6397" w:rsidRPr="00847D24" w:rsidRDefault="00CE1842" w:rsidP="006F6397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47D24">
        <w:rPr>
          <w:rFonts w:ascii="Times New Roman" w:hAnsi="Times New Roman" w:cs="Times New Roman"/>
          <w:i/>
          <w:sz w:val="24"/>
          <w:szCs w:val="24"/>
        </w:rPr>
        <w:t xml:space="preserve">Ekiti State Primary Health Care Agency, </w:t>
      </w:r>
      <w:proofErr w:type="spellStart"/>
      <w:r w:rsidRPr="00847D24">
        <w:rPr>
          <w:rFonts w:ascii="Times New Roman" w:hAnsi="Times New Roman" w:cs="Times New Roman"/>
          <w:i/>
          <w:sz w:val="24"/>
          <w:szCs w:val="24"/>
        </w:rPr>
        <w:t>Irepodun</w:t>
      </w:r>
      <w:proofErr w:type="spellEnd"/>
      <w:r w:rsidRPr="00847D24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Pr="00847D24">
        <w:rPr>
          <w:rFonts w:ascii="Times New Roman" w:hAnsi="Times New Roman" w:cs="Times New Roman"/>
          <w:i/>
          <w:sz w:val="24"/>
          <w:szCs w:val="24"/>
        </w:rPr>
        <w:t>Ifelodun</w:t>
      </w:r>
      <w:proofErr w:type="spellEnd"/>
      <w:r w:rsidRPr="00847D24">
        <w:rPr>
          <w:rFonts w:ascii="Times New Roman" w:hAnsi="Times New Roman" w:cs="Times New Roman"/>
          <w:i/>
          <w:sz w:val="24"/>
          <w:szCs w:val="24"/>
        </w:rPr>
        <w:t xml:space="preserve"> LGA, </w:t>
      </w:r>
      <w:proofErr w:type="spellStart"/>
      <w:r w:rsidRPr="00847D24">
        <w:rPr>
          <w:rFonts w:ascii="Times New Roman" w:hAnsi="Times New Roman" w:cs="Times New Roman"/>
          <w:i/>
          <w:sz w:val="24"/>
          <w:szCs w:val="24"/>
        </w:rPr>
        <w:t>Igede</w:t>
      </w:r>
      <w:proofErr w:type="spellEnd"/>
      <w:r w:rsidR="006F6397" w:rsidRPr="00847D24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847D24">
        <w:rPr>
          <w:rFonts w:ascii="Times New Roman" w:hAnsi="Times New Roman" w:cs="Times New Roman"/>
          <w:i/>
          <w:sz w:val="24"/>
          <w:szCs w:val="24"/>
        </w:rPr>
        <w:t xml:space="preserve">Ekiti State. </w:t>
      </w:r>
    </w:p>
    <w:p w14:paraId="1F2AB97A" w14:textId="70CD97A0" w:rsidR="00CE1842" w:rsidRPr="00847D24" w:rsidRDefault="00CE1842" w:rsidP="006F6397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47D24">
        <w:rPr>
          <w:rFonts w:ascii="Times New Roman" w:hAnsi="Times New Roman" w:cs="Times New Roman"/>
          <w:i/>
          <w:sz w:val="24"/>
          <w:szCs w:val="24"/>
        </w:rPr>
        <w:t>September 2022 – December 2023</w:t>
      </w:r>
    </w:p>
    <w:p w14:paraId="451A2EA0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Compiling, organizing, maintaining, and protecting confidential health information.</w:t>
      </w:r>
    </w:p>
    <w:p w14:paraId="187B7789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 xml:space="preserve">Designing health information systems to comply with medical, legal, and ethical standards. </w:t>
      </w:r>
    </w:p>
    <w:p w14:paraId="53A57A37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Enters and maintains health data in the District Health Information System 2 (DHIS).</w:t>
      </w:r>
    </w:p>
    <w:p w14:paraId="0E4E79B5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Fonts w:eastAsia="Calibri"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 xml:space="preserve">Enters and maintains health data in the Nigerian MPCDS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latform  (NOQA  Network)                                                                                                                                                                                                </w:t>
      </w:r>
    </w:p>
    <w:p w14:paraId="739FD38A" w14:textId="3775B733" w:rsidR="00CE1842" w:rsidRPr="006F6397" w:rsidRDefault="00CE1842" w:rsidP="00CE1842">
      <w:pPr>
        <w:numPr>
          <w:ilvl w:val="0"/>
          <w:numId w:val="2"/>
        </w:numPr>
        <w:spacing w:after="0" w:line="240" w:lineRule="auto"/>
        <w:rPr>
          <w:rStyle w:val="span"/>
          <w:rFonts w:cs="Times New Roman"/>
        </w:rPr>
      </w:pPr>
      <w:r w:rsidRPr="006F6397">
        <w:rPr>
          <w:rStyle w:val="span"/>
          <w:rFonts w:cs="Times New Roman"/>
          <w:color w:val="000000"/>
        </w:rPr>
        <w:t>Work with various medical staff, to improve the quality and accuracy of patients’ data.</w:t>
      </w:r>
    </w:p>
    <w:p w14:paraId="55835D94" w14:textId="77777777" w:rsidR="00CE1842" w:rsidRPr="006F6397" w:rsidRDefault="00CE1842" w:rsidP="00CE1842">
      <w:pPr>
        <w:numPr>
          <w:ilvl w:val="0"/>
          <w:numId w:val="2"/>
        </w:numPr>
        <w:spacing w:after="0" w:line="240" w:lineRule="auto"/>
        <w:rPr>
          <w:rStyle w:val="documentparentContainerrightBox"/>
          <w:rFonts w:cs="Times New Roman"/>
        </w:rPr>
      </w:pPr>
      <w:r w:rsidRPr="006F6397">
        <w:rPr>
          <w:rStyle w:val="span"/>
          <w:rFonts w:cs="Times New Roman"/>
          <w:color w:val="000000"/>
        </w:rPr>
        <w:t>Triangulation of health statistics from various health facilities throughout the LGA.</w:t>
      </w:r>
    </w:p>
    <w:p w14:paraId="41B21A88" w14:textId="77777777" w:rsidR="00CE1842" w:rsidRPr="006F6397" w:rsidRDefault="00CE1842" w:rsidP="00CE1842">
      <w:pPr>
        <w:pStyle w:val="documenttxtBold"/>
        <w:pBdr>
          <w:top w:val="none" w:sz="0" w:space="12" w:color="auto"/>
        </w:pBdr>
        <w:spacing w:line="300" w:lineRule="atLeast"/>
        <w:ind w:left="180" w:right="180"/>
        <w:rPr>
          <w:rStyle w:val="documentparentContainerrightBox"/>
          <w:rFonts w:eastAsia="Calibri" w:cs="Times New Roman"/>
          <w:caps/>
          <w:color w:val="000000"/>
        </w:rPr>
      </w:pPr>
      <w:r w:rsidRPr="006F6397">
        <w:rPr>
          <w:rStyle w:val="documentparentContainerrightBox"/>
          <w:rFonts w:eastAsia="Calibri" w:cs="Times New Roman"/>
          <w:caps/>
          <w:color w:val="000000"/>
        </w:rPr>
        <w:t>tutor</w:t>
      </w:r>
    </w:p>
    <w:p w14:paraId="2EB1D1EE" w14:textId="77777777" w:rsidR="00847D24" w:rsidRPr="00847D24" w:rsidRDefault="00CE1842" w:rsidP="006F6397">
      <w:pPr>
        <w:spacing w:line="300" w:lineRule="atLeast"/>
        <w:ind w:left="180"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Millennium College of Health Technology, Akure, Ondo State</w:t>
      </w:r>
    </w:p>
    <w:p w14:paraId="5BDC481A" w14:textId="0B85FFC5" w:rsidR="00CE1842" w:rsidRPr="00847D24" w:rsidRDefault="00CE1842" w:rsidP="006F6397">
      <w:pPr>
        <w:spacing w:line="300" w:lineRule="atLeast"/>
        <w:ind w:left="180"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Mar 2020</w:t>
      </w:r>
      <w:r w:rsidRPr="00847D24">
        <w:rPr>
          <w:rStyle w:val="span"/>
          <w:rFonts w:cs="Times New Roman"/>
          <w:color w:val="000000"/>
          <w:sz w:val="24"/>
          <w:szCs w:val="24"/>
        </w:rPr>
        <w:t xml:space="preserve"> – </w:t>
      </w:r>
      <w:r w:rsidRPr="00847D24">
        <w:rPr>
          <w:rStyle w:val="documenttxtItl"/>
          <w:rFonts w:cs="Times New Roman"/>
          <w:sz w:val="24"/>
          <w:szCs w:val="24"/>
        </w:rPr>
        <w:t>December 2022</w:t>
      </w:r>
    </w:p>
    <w:p w14:paraId="2CC6F6F2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Compile, administer, and grade examinations, or assign this work to others.</w:t>
      </w:r>
    </w:p>
    <w:p w14:paraId="67FC7229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Prepare and deliver lectures to undergraduate or graduate students on topics such as statistics, health records, and health information management.</w:t>
      </w:r>
    </w:p>
    <w:p w14:paraId="5AB47D56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Evaluate and grade students' class work, assignments, and papers.</w:t>
      </w:r>
    </w:p>
    <w:p w14:paraId="59394267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Prepare course materials such as syllabi, homework assignments, and handouts.</w:t>
      </w:r>
    </w:p>
    <w:p w14:paraId="04B5546B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lastRenderedPageBreak/>
        <w:t>Initiate, facilitate, and moderate classroom discussions.</w:t>
      </w:r>
    </w:p>
    <w:p w14:paraId="3B744F09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Maintain student attendance records, grades, and other required records.</w:t>
      </w:r>
    </w:p>
    <w:p w14:paraId="7808CEA7" w14:textId="77777777" w:rsidR="00CE1842" w:rsidRPr="006F6397" w:rsidRDefault="00CE1842" w:rsidP="006F6397">
      <w:pPr>
        <w:pStyle w:val="documentrightBoxulliParagraph"/>
        <w:numPr>
          <w:ilvl w:val="0"/>
          <w:numId w:val="7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Maintain regularly scheduled office hours to advise and assist students.</w:t>
      </w:r>
    </w:p>
    <w:p w14:paraId="46BD0A25" w14:textId="77777777" w:rsidR="006F6397" w:rsidRDefault="006F6397" w:rsidP="00CE1842">
      <w:pPr>
        <w:spacing w:line="300" w:lineRule="atLeast"/>
        <w:ind w:left="180" w:right="180"/>
        <w:rPr>
          <w:rStyle w:val="documentparentContainerrightBox"/>
          <w:rFonts w:eastAsia="Calibri" w:cs="Times New Roman"/>
          <w:b/>
          <w:bCs/>
          <w:caps/>
          <w:color w:val="000000"/>
        </w:rPr>
      </w:pPr>
    </w:p>
    <w:p w14:paraId="3BEA4660" w14:textId="59F6CAC5" w:rsidR="00CE1842" w:rsidRPr="006F6397" w:rsidRDefault="00CE1842" w:rsidP="006F6397">
      <w:pPr>
        <w:spacing w:line="300" w:lineRule="atLeast"/>
        <w:ind w:right="180"/>
        <w:rPr>
          <w:rStyle w:val="documentparentContainerrightBox"/>
          <w:rFonts w:eastAsia="Calibri" w:cs="Times New Roman"/>
          <w:b/>
          <w:bCs/>
          <w:caps/>
          <w:color w:val="000000"/>
        </w:rPr>
      </w:pPr>
      <w:r w:rsidRPr="006F6397">
        <w:rPr>
          <w:rStyle w:val="documentparentContainerrightBox"/>
          <w:rFonts w:eastAsia="Calibri" w:cs="Times New Roman"/>
          <w:b/>
          <w:bCs/>
          <w:caps/>
          <w:color w:val="000000"/>
        </w:rPr>
        <w:t>H</w:t>
      </w:r>
      <w:r w:rsidR="006F6397">
        <w:rPr>
          <w:rStyle w:val="documentparentContainerrightBox"/>
          <w:rFonts w:eastAsia="Calibri" w:cs="Times New Roman"/>
          <w:b/>
          <w:bCs/>
          <w:caps/>
          <w:color w:val="000000"/>
        </w:rPr>
        <w:t xml:space="preserve">Ead, </w:t>
      </w:r>
      <w:r w:rsidRPr="006F6397">
        <w:rPr>
          <w:rStyle w:val="documentparentContainerrightBox"/>
          <w:rFonts w:eastAsia="Calibri" w:cs="Times New Roman"/>
          <w:b/>
          <w:bCs/>
          <w:caps/>
          <w:color w:val="000000"/>
        </w:rPr>
        <w:t xml:space="preserve">health information management </w:t>
      </w:r>
      <w:r w:rsidR="006F6397">
        <w:rPr>
          <w:rStyle w:val="documentparentContainerrightBox"/>
          <w:rFonts w:eastAsia="Calibri" w:cs="Times New Roman"/>
          <w:b/>
          <w:bCs/>
          <w:caps/>
          <w:color w:val="000000"/>
        </w:rPr>
        <w:t>unit</w:t>
      </w:r>
      <w:r w:rsidRPr="006F6397">
        <w:rPr>
          <w:rStyle w:val="documentparentContainerrightBox"/>
          <w:rFonts w:eastAsia="Calibri" w:cs="Times New Roman"/>
          <w:b/>
          <w:bCs/>
          <w:caps/>
          <w:color w:val="000000"/>
        </w:rPr>
        <w:t xml:space="preserve">              </w:t>
      </w:r>
    </w:p>
    <w:p w14:paraId="5F258D9B" w14:textId="6BCDBBB5" w:rsidR="00847D24" w:rsidRPr="00847D24" w:rsidRDefault="00CE1842" w:rsidP="00CE1842">
      <w:pPr>
        <w:spacing w:line="300" w:lineRule="atLeast"/>
        <w:ind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First Mercy Specialist Hospital, Akure, Ondo State</w:t>
      </w:r>
    </w:p>
    <w:p w14:paraId="4D365E9A" w14:textId="5761D497" w:rsidR="00CE1842" w:rsidRPr="00847D24" w:rsidRDefault="00CE1842" w:rsidP="00CE1842">
      <w:pPr>
        <w:spacing w:line="300" w:lineRule="atLeast"/>
        <w:ind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Dec 2019 - Mar 2020</w:t>
      </w:r>
    </w:p>
    <w:p w14:paraId="39D80B05" w14:textId="77777777" w:rsidR="00CE1842" w:rsidRPr="006F6397" w:rsidRDefault="00CE1842" w:rsidP="00CE1842">
      <w:pPr>
        <w:pStyle w:val="documentrightBoxulliParagraph"/>
        <w:numPr>
          <w:ilvl w:val="0"/>
          <w:numId w:val="3"/>
        </w:numPr>
        <w:tabs>
          <w:tab w:val="left" w:pos="900"/>
        </w:tabs>
        <w:spacing w:line="300" w:lineRule="atLeast"/>
        <w:ind w:right="180"/>
        <w:jc w:val="both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Monitor staff performance to ensure that goals are met.</w:t>
      </w:r>
    </w:p>
    <w:p w14:paraId="302B86D3" w14:textId="77777777" w:rsidR="00CE1842" w:rsidRPr="006F6397" w:rsidRDefault="00CE1842" w:rsidP="00CE1842">
      <w:pPr>
        <w:pStyle w:val="documentrightBoxulliParagraph"/>
        <w:numPr>
          <w:ilvl w:val="0"/>
          <w:numId w:val="3"/>
        </w:numPr>
        <w:tabs>
          <w:tab w:val="left" w:pos="900"/>
        </w:tabs>
        <w:spacing w:line="300" w:lineRule="atLeast"/>
        <w:ind w:right="180"/>
        <w:jc w:val="both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Confer with company officials to develop methods and procedures to increase sales, expand markets, and promote business.</w:t>
      </w:r>
    </w:p>
    <w:p w14:paraId="10E0157C" w14:textId="77777777" w:rsidR="00CE1842" w:rsidRPr="006F6397" w:rsidRDefault="00CE1842" w:rsidP="00CE1842">
      <w:pPr>
        <w:pStyle w:val="documentrightBoxulliParagraph"/>
        <w:numPr>
          <w:ilvl w:val="0"/>
          <w:numId w:val="3"/>
        </w:numPr>
        <w:tabs>
          <w:tab w:val="left" w:pos="900"/>
        </w:tabs>
        <w:spacing w:line="300" w:lineRule="atLeast"/>
        <w:ind w:right="180"/>
        <w:jc w:val="both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Direct and supervise employees engaged in sales, inventory-taking, reconciling cash receipts, or performing specific service</w:t>
      </w:r>
    </w:p>
    <w:p w14:paraId="7FA4FECC" w14:textId="77777777" w:rsidR="00CE1842" w:rsidRPr="006F6397" w:rsidRDefault="00CE1842" w:rsidP="00CE1842">
      <w:pPr>
        <w:pStyle w:val="documentrightBoxulliParagraph"/>
        <w:numPr>
          <w:ilvl w:val="0"/>
          <w:numId w:val="3"/>
        </w:numPr>
        <w:tabs>
          <w:tab w:val="left" w:pos="900"/>
        </w:tabs>
        <w:spacing w:line="300" w:lineRule="atLeast"/>
        <w:ind w:right="180"/>
        <w:jc w:val="both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Plan and prepare work schedules, and assign employees to specific duties.</w:t>
      </w:r>
    </w:p>
    <w:p w14:paraId="77CFE69F" w14:textId="62EE5010" w:rsidR="00CE1842" w:rsidRPr="006F6397" w:rsidRDefault="00CE1842" w:rsidP="00CE1842">
      <w:pPr>
        <w:pStyle w:val="documentrightBoxulliParagraph"/>
        <w:numPr>
          <w:ilvl w:val="0"/>
          <w:numId w:val="3"/>
        </w:numPr>
        <w:tabs>
          <w:tab w:val="left" w:pos="900"/>
        </w:tabs>
        <w:spacing w:line="300" w:lineRule="atLeast"/>
        <w:ind w:right="180"/>
        <w:jc w:val="both"/>
        <w:rPr>
          <w:rStyle w:val="documentparentContainerrightBox"/>
          <w:rFonts w:eastAsia="Calibri" w:cs="Times New Roman"/>
          <w:caps/>
          <w:color w:val="000000"/>
        </w:rPr>
      </w:pPr>
      <w:r w:rsidRPr="006F6397">
        <w:rPr>
          <w:rStyle w:val="span"/>
          <w:rFonts w:cs="Times New Roman"/>
          <w:color w:val="000000"/>
        </w:rPr>
        <w:t>Attend company meetings to exchange information and coordinate work activities with other departments.</w:t>
      </w:r>
    </w:p>
    <w:p w14:paraId="783F1B81" w14:textId="77777777" w:rsidR="00847D24" w:rsidRDefault="00847D24" w:rsidP="00847D24">
      <w:pPr>
        <w:spacing w:line="300" w:lineRule="atLeast"/>
        <w:ind w:right="180"/>
        <w:rPr>
          <w:rStyle w:val="documentparentContainerrightBox"/>
          <w:rFonts w:eastAsia="Calibri" w:cs="Times New Roman"/>
          <w:b/>
          <w:bCs/>
          <w:caps/>
          <w:color w:val="000000"/>
        </w:rPr>
      </w:pPr>
    </w:p>
    <w:p w14:paraId="7DCF4E2E" w14:textId="79819564" w:rsidR="00CE1842" w:rsidRPr="00847D24" w:rsidRDefault="00CE1842" w:rsidP="00847D24">
      <w:pPr>
        <w:spacing w:line="300" w:lineRule="atLeast"/>
        <w:ind w:right="180"/>
        <w:rPr>
          <w:rStyle w:val="documentparentContainerrightBox"/>
          <w:rFonts w:eastAsia="Calibri" w:cs="Times New Roman"/>
          <w:b/>
          <w:bCs/>
          <w:caps/>
          <w:color w:val="000000"/>
          <w:sz w:val="24"/>
          <w:szCs w:val="24"/>
        </w:rPr>
      </w:pPr>
      <w:r w:rsidRPr="00847D24">
        <w:rPr>
          <w:rStyle w:val="documentparentContainerrightBox"/>
          <w:rFonts w:eastAsia="Calibri" w:cs="Times New Roman"/>
          <w:b/>
          <w:bCs/>
          <w:caps/>
          <w:color w:val="000000"/>
          <w:sz w:val="24"/>
          <w:szCs w:val="24"/>
        </w:rPr>
        <w:t>HEALTH INFORMATION MANAGER (NYSC)</w:t>
      </w:r>
    </w:p>
    <w:p w14:paraId="14F7349F" w14:textId="3EB64A9A" w:rsidR="00CE1842" w:rsidRPr="00847D24" w:rsidRDefault="00CE1842" w:rsidP="00847D24">
      <w:pPr>
        <w:spacing w:line="300" w:lineRule="atLeast"/>
        <w:ind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Federal University of Technology, Akure, Ondo State Health Centre</w:t>
      </w:r>
    </w:p>
    <w:p w14:paraId="6AAA7F9E" w14:textId="7258C0DF" w:rsidR="00CE1842" w:rsidRPr="00847D24" w:rsidRDefault="00CE1842" w:rsidP="00CE1842">
      <w:pPr>
        <w:pStyle w:val="documentrightBoxulliParagraph"/>
        <w:tabs>
          <w:tab w:val="left" w:pos="900"/>
        </w:tabs>
        <w:spacing w:line="300" w:lineRule="atLeast"/>
        <w:ind w:right="180"/>
        <w:rPr>
          <w:rStyle w:val="documenttxtItl"/>
          <w:rFonts w:eastAsia="Calibri" w:cs="Times New Roman"/>
          <w:color w:val="000000"/>
        </w:rPr>
      </w:pPr>
      <w:r w:rsidRPr="00847D24">
        <w:rPr>
          <w:rStyle w:val="documenttxtItl"/>
          <w:rFonts w:eastAsia="Calibri" w:cs="Times New Roman"/>
          <w:color w:val="000000"/>
        </w:rPr>
        <w:t>Oct 2018 - Oct 2019</w:t>
      </w:r>
    </w:p>
    <w:p w14:paraId="29EEB1A8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Compiling, organizing, maintaining, and protecting confidential medical records.</w:t>
      </w:r>
    </w:p>
    <w:p w14:paraId="45224B07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 xml:space="preserve">Designing health information systems to comply with medical, legal, and ethical standards. </w:t>
      </w:r>
    </w:p>
    <w:p w14:paraId="4FA532F2" w14:textId="77777777" w:rsidR="00CE1842" w:rsidRPr="006F6397" w:rsidRDefault="00CE1842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>Enters and maintains information in the electronic medical record (EMR)</w:t>
      </w:r>
    </w:p>
    <w:p w14:paraId="0FA03ADE" w14:textId="2FA9BEF3" w:rsidR="00CE1842" w:rsidRPr="006F6397" w:rsidRDefault="00847D24" w:rsidP="00CE1842">
      <w:pPr>
        <w:pStyle w:val="documentrightBoxulliParagraph"/>
        <w:numPr>
          <w:ilvl w:val="0"/>
          <w:numId w:val="2"/>
        </w:numPr>
        <w:tabs>
          <w:tab w:val="left" w:pos="900"/>
        </w:tabs>
        <w:spacing w:line="300" w:lineRule="atLeast"/>
        <w:ind w:right="180"/>
        <w:rPr>
          <w:rStyle w:val="span"/>
          <w:rFonts w:cs="Times New Roman"/>
          <w:color w:val="000000"/>
        </w:rPr>
      </w:pPr>
      <w:r>
        <w:rPr>
          <w:rStyle w:val="span"/>
          <w:rFonts w:cs="Times New Roman"/>
          <w:color w:val="000000"/>
        </w:rPr>
        <w:t>W</w:t>
      </w:r>
      <w:r w:rsidR="00CE1842" w:rsidRPr="006F6397">
        <w:rPr>
          <w:rStyle w:val="span"/>
          <w:rFonts w:cs="Times New Roman"/>
          <w:color w:val="000000"/>
        </w:rPr>
        <w:t>ork with various medical staff, including nurses and doctors, to improve the quality and accuracy of patient data.</w:t>
      </w:r>
    </w:p>
    <w:p w14:paraId="26563B38" w14:textId="77777777" w:rsidR="00CE1842" w:rsidRPr="006F6397" w:rsidRDefault="00CE1842" w:rsidP="00847D24">
      <w:pPr>
        <w:pStyle w:val="documenttxtBold"/>
        <w:pBdr>
          <w:top w:val="none" w:sz="0" w:space="12" w:color="auto"/>
        </w:pBdr>
        <w:spacing w:line="300" w:lineRule="atLeast"/>
        <w:ind w:right="180"/>
        <w:rPr>
          <w:rStyle w:val="documentparentContainerrightBox"/>
          <w:rFonts w:eastAsia="Calibri" w:cs="Times New Roman"/>
          <w:caps/>
          <w:color w:val="000000"/>
        </w:rPr>
      </w:pPr>
      <w:r w:rsidRPr="006F6397">
        <w:rPr>
          <w:rStyle w:val="documentparentContainerrightBox"/>
          <w:rFonts w:eastAsia="Calibri" w:cs="Times New Roman"/>
          <w:caps/>
          <w:color w:val="000000"/>
        </w:rPr>
        <w:t>Industrial training</w:t>
      </w:r>
    </w:p>
    <w:p w14:paraId="334ED042" w14:textId="77777777" w:rsidR="00847D24" w:rsidRPr="00847D24" w:rsidRDefault="00CE1842" w:rsidP="00847D24">
      <w:pPr>
        <w:spacing w:line="300" w:lineRule="atLeast"/>
        <w:ind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 xml:space="preserve">Hospital Management Board, </w:t>
      </w:r>
      <w:proofErr w:type="spellStart"/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Efon-Alaaye</w:t>
      </w:r>
      <w:proofErr w:type="spellEnd"/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, Ekiti State</w:t>
      </w:r>
    </w:p>
    <w:p w14:paraId="0889384F" w14:textId="77777777" w:rsidR="00847D24" w:rsidRPr="00847D24" w:rsidRDefault="00CE1842" w:rsidP="00847D24">
      <w:pPr>
        <w:spacing w:line="300" w:lineRule="atLeast"/>
        <w:ind w:right="180"/>
        <w:rPr>
          <w:rStyle w:val="documenttxtItl"/>
          <w:rFonts w:eastAsia="Calibri" w:cs="Times New Roman"/>
          <w:color w:val="000000"/>
          <w:sz w:val="24"/>
          <w:szCs w:val="24"/>
        </w:rPr>
      </w:pP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>Sep 2015</w:t>
      </w:r>
      <w:r w:rsidRPr="00847D24">
        <w:rPr>
          <w:rStyle w:val="span"/>
          <w:rFonts w:cs="Times New Roman"/>
          <w:color w:val="000000"/>
          <w:sz w:val="24"/>
          <w:szCs w:val="24"/>
        </w:rPr>
        <w:t xml:space="preserve"> - </w:t>
      </w:r>
      <w:r w:rsidRPr="00847D24">
        <w:rPr>
          <w:rStyle w:val="documenttxtItl"/>
          <w:rFonts w:cs="Times New Roman"/>
          <w:sz w:val="24"/>
          <w:szCs w:val="24"/>
        </w:rPr>
        <w:t>Aug</w:t>
      </w:r>
      <w:r w:rsidRPr="00847D24">
        <w:rPr>
          <w:rStyle w:val="documenttxtItl"/>
          <w:rFonts w:eastAsia="Calibri" w:cs="Times New Roman"/>
          <w:color w:val="000000"/>
          <w:sz w:val="24"/>
          <w:szCs w:val="24"/>
        </w:rPr>
        <w:t xml:space="preserve"> 2016</w:t>
      </w:r>
    </w:p>
    <w:p w14:paraId="41E5863F" w14:textId="1E178D02" w:rsidR="00847D24" w:rsidRPr="00847D24" w:rsidRDefault="00847D24" w:rsidP="00847D24">
      <w:pPr>
        <w:pStyle w:val="ListParagraph"/>
        <w:numPr>
          <w:ilvl w:val="0"/>
          <w:numId w:val="8"/>
        </w:numPr>
        <w:spacing w:line="300" w:lineRule="atLeast"/>
        <w:ind w:right="180"/>
        <w:rPr>
          <w:rStyle w:val="span"/>
          <w:rFonts w:eastAsia="Calibri" w:cs="Times New Roman"/>
          <w:i/>
          <w:iCs/>
          <w:color w:val="000000"/>
        </w:rPr>
      </w:pPr>
      <w:r w:rsidRPr="00847D24">
        <w:rPr>
          <w:rStyle w:val="span"/>
          <w:rFonts w:cs="Times New Roman"/>
          <w:color w:val="000000"/>
        </w:rPr>
        <w:t>Compiling, organizing, maintaining, and protecting confidential medical records.</w:t>
      </w:r>
    </w:p>
    <w:p w14:paraId="1D5BF32F" w14:textId="77777777" w:rsidR="00847D24" w:rsidRDefault="00847D24" w:rsidP="008318C1">
      <w:pPr>
        <w:pStyle w:val="documentrightBoxulliParagraph"/>
        <w:numPr>
          <w:ilvl w:val="0"/>
          <w:numId w:val="8"/>
        </w:numPr>
        <w:tabs>
          <w:tab w:val="left" w:pos="900"/>
        </w:tabs>
        <w:spacing w:line="360" w:lineRule="auto"/>
        <w:ind w:right="180"/>
        <w:rPr>
          <w:rStyle w:val="span"/>
          <w:rFonts w:cs="Times New Roman"/>
          <w:color w:val="000000"/>
        </w:rPr>
      </w:pPr>
      <w:r w:rsidRPr="006F6397">
        <w:rPr>
          <w:rStyle w:val="span"/>
          <w:rFonts w:cs="Times New Roman"/>
          <w:color w:val="000000"/>
        </w:rPr>
        <w:t xml:space="preserve">Designing health information systems to comply with medical, legal, and ethical standards. </w:t>
      </w:r>
    </w:p>
    <w:p w14:paraId="7E4FD55C" w14:textId="77777777" w:rsidR="008318C1" w:rsidRPr="008318C1" w:rsidRDefault="008318C1" w:rsidP="008318C1">
      <w:pPr>
        <w:numPr>
          <w:ilvl w:val="0"/>
          <w:numId w:val="8"/>
        </w:numPr>
        <w:spacing w:after="0" w:line="360" w:lineRule="auto"/>
        <w:rPr>
          <w:rStyle w:val="span"/>
          <w:rFonts w:cs="Times New Roman"/>
        </w:rPr>
      </w:pPr>
      <w:r w:rsidRPr="006F6397">
        <w:rPr>
          <w:rStyle w:val="span"/>
          <w:rFonts w:cs="Times New Roman"/>
          <w:color w:val="000000"/>
        </w:rPr>
        <w:t>Work with various medical staff, to improve the quality and accuracy of patients’ data.</w:t>
      </w:r>
    </w:p>
    <w:p w14:paraId="39A268CE" w14:textId="555352D8" w:rsidR="008318C1" w:rsidRPr="006F6397" w:rsidRDefault="008318C1" w:rsidP="008318C1">
      <w:pPr>
        <w:numPr>
          <w:ilvl w:val="0"/>
          <w:numId w:val="8"/>
        </w:numPr>
        <w:spacing w:after="0" w:line="360" w:lineRule="auto"/>
        <w:rPr>
          <w:rStyle w:val="span"/>
          <w:rFonts w:cs="Times New Roman"/>
        </w:rPr>
      </w:pPr>
      <w:r>
        <w:rPr>
          <w:rStyle w:val="span"/>
          <w:rFonts w:cs="Times New Roman"/>
          <w:color w:val="000000"/>
        </w:rPr>
        <w:t>Compiling hospital statistics (daily, weekly, monthly, bi-annually, annually).</w:t>
      </w:r>
    </w:p>
    <w:p w14:paraId="0E69723A" w14:textId="77777777" w:rsidR="008318C1" w:rsidRPr="006F6397" w:rsidRDefault="008318C1" w:rsidP="008318C1">
      <w:pPr>
        <w:pStyle w:val="documentrightBoxulliParagraph"/>
        <w:tabs>
          <w:tab w:val="left" w:pos="900"/>
        </w:tabs>
        <w:spacing w:line="300" w:lineRule="atLeast"/>
        <w:ind w:left="720" w:right="180"/>
        <w:rPr>
          <w:rStyle w:val="span"/>
          <w:rFonts w:cs="Times New Roman"/>
          <w:color w:val="000000"/>
        </w:rPr>
      </w:pPr>
    </w:p>
    <w:p w14:paraId="71346442" w14:textId="77777777" w:rsidR="008318C1" w:rsidRDefault="008318C1" w:rsidP="00EF1A3B">
      <w:pPr>
        <w:pBdr>
          <w:bottom w:val="single" w:sz="12" w:space="1" w:color="auto"/>
        </w:pBdr>
        <w:spacing w:after="165" w:line="240" w:lineRule="auto"/>
        <w:jc w:val="both"/>
        <w:rPr>
          <w:rFonts w:ascii="Times New Roman" w:hAnsi="Times New Roman" w:cs="Times New Roman"/>
          <w:b/>
        </w:rPr>
      </w:pPr>
    </w:p>
    <w:p w14:paraId="7791E556" w14:textId="1B54E978" w:rsidR="006E47A9" w:rsidRPr="008318C1" w:rsidRDefault="008318C1" w:rsidP="008318C1">
      <w:pPr>
        <w:spacing w:after="165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EDUCATION______________________________________________</w:t>
      </w:r>
      <w:r w:rsidRPr="008318C1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           </w:t>
      </w:r>
      <w:r w:rsidRPr="008318C1">
        <w:rPr>
          <w:rFonts w:ascii="Times New Roman" w:hAnsi="Times New Roman" w:cs="Times New Roman"/>
          <w:b/>
        </w:rPr>
        <w:t xml:space="preserve">                                                                                 </w:t>
      </w:r>
    </w:p>
    <w:p w14:paraId="401B4B70" w14:textId="33952378" w:rsidR="006E47A9" w:rsidRDefault="006E47A9" w:rsidP="00EF1A3B">
      <w:pPr>
        <w:spacing w:after="7" w:line="360" w:lineRule="auto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</w:rPr>
        <w:t>University of Medical Sciences, Ondo, Ondo State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B71E91" w:rsidRPr="00B71E91">
        <w:rPr>
          <w:rFonts w:ascii="Times New Roman" w:hAnsi="Times New Roman" w:cs="Times New Roman"/>
          <w:bCs/>
        </w:rPr>
        <w:t xml:space="preserve">      </w:t>
      </w:r>
      <w:r w:rsidRPr="00B71E91">
        <w:rPr>
          <w:rFonts w:ascii="Times New Roman" w:hAnsi="Times New Roman" w:cs="Times New Roman"/>
          <w:bCs/>
          <w:i/>
          <w:iCs/>
        </w:rPr>
        <w:t>In view</w:t>
      </w:r>
    </w:p>
    <w:p w14:paraId="36DAD000" w14:textId="6345C0ED" w:rsidR="006E47A9" w:rsidRPr="006E47A9" w:rsidRDefault="006E47A9" w:rsidP="00EF1A3B">
      <w:pPr>
        <w:spacing w:after="7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Masters of Public Health (Epidemiology and Biostatistics)</w:t>
      </w:r>
    </w:p>
    <w:p w14:paraId="19A001AA" w14:textId="07256188" w:rsidR="00EF1A3B" w:rsidRPr="006F6397" w:rsidRDefault="00EF1A3B" w:rsidP="00EF1A3B">
      <w:pPr>
        <w:spacing w:after="7" w:line="360" w:lineRule="auto"/>
        <w:rPr>
          <w:rFonts w:ascii="Times New Roman" w:hAnsi="Times New Roman" w:cs="Times New Roman"/>
          <w:b/>
          <w:i/>
        </w:rPr>
      </w:pPr>
      <w:r w:rsidRPr="006F6397">
        <w:rPr>
          <w:rFonts w:ascii="Times New Roman" w:hAnsi="Times New Roman" w:cs="Times New Roman"/>
          <w:b/>
        </w:rPr>
        <w:t xml:space="preserve">University of Medical Science, Ondo, Ondo State                                                                  </w:t>
      </w:r>
      <w:r w:rsidR="006E47A9">
        <w:rPr>
          <w:rFonts w:ascii="Times New Roman" w:hAnsi="Times New Roman" w:cs="Times New Roman"/>
          <w:i/>
        </w:rPr>
        <w:t>2023</w:t>
      </w:r>
    </w:p>
    <w:p w14:paraId="2A6CA642" w14:textId="015792A4" w:rsidR="00EF1A3B" w:rsidRPr="006F6397" w:rsidRDefault="00EF1A3B" w:rsidP="00EF1A3B">
      <w:pPr>
        <w:spacing w:after="7" w:line="360" w:lineRule="auto"/>
        <w:rPr>
          <w:rFonts w:ascii="Times New Roman" w:hAnsi="Times New Roman" w:cs="Times New Roman"/>
          <w:sz w:val="20"/>
          <w:szCs w:val="20"/>
        </w:rPr>
      </w:pPr>
      <w:r w:rsidRPr="006F6397">
        <w:rPr>
          <w:rFonts w:ascii="Times New Roman" w:hAnsi="Times New Roman" w:cs="Times New Roman"/>
        </w:rPr>
        <w:t xml:space="preserve">   </w:t>
      </w:r>
      <w:r w:rsidRPr="006F6397">
        <w:rPr>
          <w:rFonts w:ascii="Times New Roman" w:hAnsi="Times New Roman" w:cs="Times New Roman"/>
          <w:sz w:val="20"/>
          <w:szCs w:val="20"/>
        </w:rPr>
        <w:t>B</w:t>
      </w:r>
      <w:r w:rsidR="006E47A9">
        <w:rPr>
          <w:rFonts w:ascii="Times New Roman" w:hAnsi="Times New Roman" w:cs="Times New Roman"/>
          <w:sz w:val="20"/>
          <w:szCs w:val="20"/>
        </w:rPr>
        <w:t xml:space="preserve">Sc, </w:t>
      </w:r>
      <w:r w:rsidRPr="006F6397">
        <w:rPr>
          <w:rFonts w:ascii="Times New Roman" w:hAnsi="Times New Roman" w:cs="Times New Roman"/>
          <w:sz w:val="20"/>
          <w:szCs w:val="20"/>
        </w:rPr>
        <w:t>Health Information Management</w:t>
      </w:r>
      <w:r w:rsidR="006E47A9">
        <w:rPr>
          <w:rFonts w:ascii="Times New Roman" w:hAnsi="Times New Roman" w:cs="Times New Roman"/>
          <w:sz w:val="20"/>
          <w:szCs w:val="20"/>
        </w:rPr>
        <w:t xml:space="preserve"> with 4.52 CGPA</w:t>
      </w:r>
    </w:p>
    <w:p w14:paraId="2533011A" w14:textId="60F3E1D5" w:rsidR="00EF1A3B" w:rsidRPr="006F6397" w:rsidRDefault="00EF1A3B" w:rsidP="00EF1A3B">
      <w:pPr>
        <w:spacing w:after="7" w:line="360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  <w:b/>
        </w:rPr>
        <w:t>School of Health Information Management, OAUTHC, Ile-Ife, Osun State</w:t>
      </w:r>
      <w:r w:rsidRPr="006F6397">
        <w:rPr>
          <w:rFonts w:ascii="Times New Roman" w:hAnsi="Times New Roman" w:cs="Times New Roman"/>
        </w:rPr>
        <w:softHyphen/>
        <w:t xml:space="preserve">                       </w:t>
      </w:r>
      <w:r w:rsidRPr="006F6397">
        <w:rPr>
          <w:rFonts w:ascii="Times New Roman" w:hAnsi="Times New Roman" w:cs="Times New Roman"/>
          <w:i/>
        </w:rPr>
        <w:t>2018</w:t>
      </w:r>
    </w:p>
    <w:p w14:paraId="30BE1518" w14:textId="77777777" w:rsidR="00EF1A3B" w:rsidRPr="006F6397" w:rsidRDefault="00EF1A3B" w:rsidP="00EF1A3B">
      <w:pPr>
        <w:spacing w:after="7" w:line="360" w:lineRule="auto"/>
        <w:rPr>
          <w:rFonts w:ascii="Times New Roman" w:hAnsi="Times New Roman" w:cs="Times New Roman"/>
          <w:sz w:val="20"/>
          <w:szCs w:val="20"/>
        </w:rPr>
      </w:pPr>
      <w:r w:rsidRPr="006F6397">
        <w:rPr>
          <w:rFonts w:ascii="Times New Roman" w:hAnsi="Times New Roman" w:cs="Times New Roman"/>
          <w:sz w:val="20"/>
          <w:szCs w:val="20"/>
        </w:rPr>
        <w:t xml:space="preserve">   Health Information Management (HND) with 4.75 CGPA</w:t>
      </w:r>
      <w:r w:rsidRPr="006F6397">
        <w:rPr>
          <w:rFonts w:ascii="Times New Roman" w:hAnsi="Times New Roman" w:cs="Times New Roman"/>
          <w:sz w:val="20"/>
          <w:szCs w:val="20"/>
        </w:rPr>
        <w:tab/>
      </w:r>
    </w:p>
    <w:p w14:paraId="073BFA9C" w14:textId="5888DE5D" w:rsidR="00EF1A3B" w:rsidRPr="006F6397" w:rsidRDefault="00EF1A3B" w:rsidP="00EF1A3B">
      <w:pPr>
        <w:tabs>
          <w:tab w:val="center" w:pos="936"/>
          <w:tab w:val="center" w:pos="4967"/>
        </w:tabs>
        <w:spacing w:after="143" w:line="240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  <w:b/>
        </w:rPr>
        <w:t xml:space="preserve">School of Health Information Management, OAUTHC, Ile-Ife, Osun State                       </w:t>
      </w:r>
      <w:r w:rsidRPr="006F6397">
        <w:rPr>
          <w:rFonts w:ascii="Times New Roman" w:hAnsi="Times New Roman" w:cs="Times New Roman"/>
          <w:i/>
        </w:rPr>
        <w:t>2015</w:t>
      </w:r>
    </w:p>
    <w:p w14:paraId="2309F1B0" w14:textId="77777777" w:rsidR="00EF1A3B" w:rsidRPr="006F6397" w:rsidRDefault="00EF1A3B" w:rsidP="00EF1A3B">
      <w:pPr>
        <w:tabs>
          <w:tab w:val="center" w:pos="936"/>
          <w:tab w:val="center" w:pos="4967"/>
        </w:tabs>
        <w:spacing w:after="143" w:line="240" w:lineRule="auto"/>
        <w:rPr>
          <w:rFonts w:ascii="Times New Roman" w:hAnsi="Times New Roman" w:cs="Times New Roman"/>
          <w:sz w:val="20"/>
          <w:szCs w:val="20"/>
        </w:rPr>
      </w:pPr>
      <w:r w:rsidRPr="006F6397">
        <w:rPr>
          <w:rFonts w:ascii="Times New Roman" w:hAnsi="Times New Roman" w:cs="Times New Roman"/>
        </w:rPr>
        <w:tab/>
        <w:t xml:space="preserve">   </w:t>
      </w:r>
      <w:r w:rsidRPr="006F6397">
        <w:rPr>
          <w:rFonts w:ascii="Times New Roman" w:hAnsi="Times New Roman" w:cs="Times New Roman"/>
          <w:sz w:val="20"/>
          <w:szCs w:val="20"/>
        </w:rPr>
        <w:t>Health Information Management (OND) with 4.28 CGPA</w:t>
      </w:r>
      <w:r w:rsidRPr="006F6397">
        <w:rPr>
          <w:rFonts w:ascii="Times New Roman" w:hAnsi="Times New Roman" w:cs="Times New Roman"/>
        </w:rPr>
        <w:tab/>
      </w:r>
    </w:p>
    <w:p w14:paraId="4F89BD8F" w14:textId="2C4CDC85" w:rsidR="00EF1A3B" w:rsidRPr="006F6397" w:rsidRDefault="00EF1A3B" w:rsidP="00EF1A3B">
      <w:pPr>
        <w:tabs>
          <w:tab w:val="center" w:pos="3093"/>
        </w:tabs>
        <w:spacing w:after="0" w:line="240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  <w:b/>
        </w:rPr>
        <w:t xml:space="preserve">Ekiti State Government College, </w:t>
      </w:r>
      <w:proofErr w:type="spellStart"/>
      <w:r w:rsidRPr="006F6397">
        <w:rPr>
          <w:rFonts w:ascii="Times New Roman" w:hAnsi="Times New Roman" w:cs="Times New Roman"/>
          <w:b/>
        </w:rPr>
        <w:t>Efon-Alaaye</w:t>
      </w:r>
      <w:proofErr w:type="spellEnd"/>
      <w:r w:rsidRPr="006F6397">
        <w:rPr>
          <w:rFonts w:ascii="Times New Roman" w:hAnsi="Times New Roman" w:cs="Times New Roman"/>
          <w:b/>
        </w:rPr>
        <w:t xml:space="preserve">, Ekiti State                                                   </w:t>
      </w:r>
      <w:r w:rsidRPr="006F6397">
        <w:rPr>
          <w:rFonts w:ascii="Times New Roman" w:hAnsi="Times New Roman" w:cs="Times New Roman"/>
          <w:i/>
        </w:rPr>
        <w:t>2012</w:t>
      </w:r>
    </w:p>
    <w:p w14:paraId="723A01DF" w14:textId="77777777" w:rsidR="00EF1A3B" w:rsidRPr="006F6397" w:rsidRDefault="00EF1A3B" w:rsidP="00EF1A3B">
      <w:pPr>
        <w:spacing w:after="153" w:line="240" w:lineRule="auto"/>
        <w:rPr>
          <w:rFonts w:ascii="Times New Roman" w:hAnsi="Times New Roman" w:cs="Times New Roman"/>
          <w:sz w:val="20"/>
          <w:szCs w:val="20"/>
        </w:rPr>
      </w:pPr>
      <w:r w:rsidRPr="006F6397">
        <w:rPr>
          <w:rFonts w:ascii="Times New Roman" w:hAnsi="Times New Roman" w:cs="Times New Roman"/>
        </w:rPr>
        <w:t xml:space="preserve">  </w:t>
      </w:r>
      <w:r w:rsidRPr="006F6397">
        <w:rPr>
          <w:rFonts w:ascii="Times New Roman" w:hAnsi="Times New Roman" w:cs="Times New Roman"/>
          <w:sz w:val="20"/>
          <w:szCs w:val="20"/>
        </w:rPr>
        <w:t>West Africa Examination Council (WAEC) Certificate</w:t>
      </w:r>
    </w:p>
    <w:p w14:paraId="3666A992" w14:textId="1B1170E9" w:rsidR="00EF1A3B" w:rsidRPr="006F6397" w:rsidRDefault="00EF1A3B" w:rsidP="00EF1A3B">
      <w:pPr>
        <w:spacing w:after="153" w:line="240" w:lineRule="auto"/>
        <w:rPr>
          <w:rFonts w:ascii="Times New Roman" w:hAnsi="Times New Roman" w:cs="Times New Roman"/>
          <w:i/>
        </w:rPr>
      </w:pPr>
      <w:r w:rsidRPr="006F6397">
        <w:rPr>
          <w:rFonts w:ascii="Times New Roman" w:hAnsi="Times New Roman" w:cs="Times New Roman"/>
          <w:b/>
        </w:rPr>
        <w:t xml:space="preserve">St. Peters’ Nursery and Primary School, </w:t>
      </w:r>
      <w:proofErr w:type="spellStart"/>
      <w:r w:rsidRPr="006F6397">
        <w:rPr>
          <w:rFonts w:ascii="Times New Roman" w:hAnsi="Times New Roman" w:cs="Times New Roman"/>
          <w:b/>
        </w:rPr>
        <w:t>Efon-Alaaye</w:t>
      </w:r>
      <w:proofErr w:type="spellEnd"/>
      <w:r w:rsidRPr="006F6397">
        <w:rPr>
          <w:rFonts w:ascii="Times New Roman" w:hAnsi="Times New Roman" w:cs="Times New Roman"/>
          <w:b/>
        </w:rPr>
        <w:t xml:space="preserve">, Ekiti State                                      </w:t>
      </w:r>
      <w:r w:rsidRPr="006F6397">
        <w:rPr>
          <w:rFonts w:ascii="Times New Roman" w:hAnsi="Times New Roman" w:cs="Times New Roman"/>
          <w:i/>
        </w:rPr>
        <w:t xml:space="preserve">2006 </w:t>
      </w:r>
    </w:p>
    <w:p w14:paraId="1B840CB3" w14:textId="77777777" w:rsidR="00EF1A3B" w:rsidRDefault="00EF1A3B" w:rsidP="00EF1A3B">
      <w:pPr>
        <w:spacing w:after="153" w:line="240" w:lineRule="auto"/>
        <w:ind w:firstLine="150"/>
        <w:rPr>
          <w:rFonts w:ascii="Times New Roman" w:hAnsi="Times New Roman" w:cs="Times New Roman"/>
          <w:sz w:val="20"/>
          <w:szCs w:val="20"/>
        </w:rPr>
      </w:pPr>
      <w:r w:rsidRPr="006F6397">
        <w:rPr>
          <w:rFonts w:ascii="Times New Roman" w:hAnsi="Times New Roman" w:cs="Times New Roman"/>
          <w:sz w:val="20"/>
          <w:szCs w:val="20"/>
        </w:rPr>
        <w:t xml:space="preserve">Primary School Leaving Certificate </w:t>
      </w:r>
    </w:p>
    <w:p w14:paraId="002C652F" w14:textId="47FC68AC" w:rsidR="00B71E91" w:rsidRPr="006F6397" w:rsidRDefault="00B71E91" w:rsidP="00B71E91">
      <w:pPr>
        <w:spacing w:after="153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</w:t>
      </w:r>
    </w:p>
    <w:p w14:paraId="33E7ED85" w14:textId="77777777" w:rsidR="00EF1A3B" w:rsidRPr="006F6397" w:rsidRDefault="00EF1A3B" w:rsidP="00EF1A3B">
      <w:pPr>
        <w:pStyle w:val="Heading1"/>
        <w:pBdr>
          <w:bottom w:val="single" w:sz="4" w:space="1" w:color="auto"/>
        </w:pBdr>
        <w:ind w:left="0" w:firstLine="0"/>
        <w:rPr>
          <w:rFonts w:ascii="Times New Roman" w:hAnsi="Times New Roman" w:cs="Times New Roman"/>
          <w:color w:val="auto"/>
          <w:sz w:val="24"/>
          <w:szCs w:val="24"/>
        </w:rPr>
      </w:pPr>
      <w:r w:rsidRPr="006F6397">
        <w:rPr>
          <w:rFonts w:ascii="Times New Roman" w:hAnsi="Times New Roman" w:cs="Times New Roman"/>
          <w:color w:val="auto"/>
          <w:sz w:val="24"/>
          <w:szCs w:val="24"/>
        </w:rPr>
        <w:t>PROFESSIONAL AFFLIATIONS</w:t>
      </w:r>
    </w:p>
    <w:p w14:paraId="638FCD86" w14:textId="77777777" w:rsidR="00EF1A3B" w:rsidRPr="006F6397" w:rsidRDefault="00EF1A3B" w:rsidP="00EF1A3B">
      <w:pPr>
        <w:spacing w:after="153" w:line="240" w:lineRule="auto"/>
        <w:rPr>
          <w:rFonts w:ascii="Times New Roman" w:hAnsi="Times New Roman" w:cs="Times New Roman"/>
        </w:rPr>
      </w:pPr>
    </w:p>
    <w:p w14:paraId="1ECC6F17" w14:textId="77777777" w:rsidR="00EF1A3B" w:rsidRPr="006F6397" w:rsidRDefault="00EF1A3B" w:rsidP="00EF1A3B">
      <w:pPr>
        <w:spacing w:after="153" w:line="240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>Health Records Officers’ Registration Board of Nigeria (HRORBN)                                            2018</w:t>
      </w:r>
    </w:p>
    <w:p w14:paraId="23CE7DEE" w14:textId="77777777" w:rsidR="00EF1A3B" w:rsidRPr="006F6397" w:rsidRDefault="00EF1A3B" w:rsidP="00EF1A3B">
      <w:pPr>
        <w:tabs>
          <w:tab w:val="center" w:pos="936"/>
          <w:tab w:val="center" w:pos="3986"/>
        </w:tabs>
        <w:spacing w:after="42" w:line="251" w:lineRule="auto"/>
        <w:rPr>
          <w:rFonts w:ascii="Times New Roman" w:hAnsi="Times New Roman" w:cs="Times New Roman"/>
          <w:b/>
        </w:rPr>
      </w:pP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  <w:b/>
          <w:u w:val="thick" w:color="000000" w:themeColor="text1"/>
        </w:rPr>
        <w:t>ABILITIES</w:t>
      </w:r>
      <w:r w:rsidRPr="006F6397">
        <w:rPr>
          <w:rFonts w:ascii="Times New Roman" w:hAnsi="Times New Roman" w:cs="Times New Roman"/>
          <w:b/>
          <w:u w:val="single"/>
        </w:rPr>
        <w:t>___________________</w:t>
      </w:r>
      <w:r w:rsidRPr="006F6397">
        <w:rPr>
          <w:rFonts w:ascii="Times New Roman" w:hAnsi="Times New Roman" w:cs="Times New Roman"/>
          <w:b/>
        </w:rPr>
        <w:tab/>
      </w:r>
      <w:r w:rsidRPr="006F6397">
        <w:rPr>
          <w:rFonts w:ascii="Times New Roman" w:hAnsi="Times New Roman" w:cs="Times New Roman"/>
          <w:b/>
        </w:rPr>
        <w:tab/>
      </w:r>
      <w:r w:rsidRPr="006F6397">
        <w:rPr>
          <w:rFonts w:ascii="Times New Roman" w:hAnsi="Times New Roman" w:cs="Times New Roman"/>
          <w:b/>
        </w:rPr>
        <w:tab/>
      </w:r>
      <w:r w:rsidRPr="006F6397">
        <w:rPr>
          <w:rFonts w:ascii="Times New Roman" w:hAnsi="Times New Roman" w:cs="Times New Roman"/>
          <w:b/>
        </w:rPr>
        <w:tab/>
      </w:r>
      <w:r w:rsidRPr="006F6397">
        <w:rPr>
          <w:rFonts w:ascii="Times New Roman" w:hAnsi="Times New Roman" w:cs="Times New Roman"/>
          <w:b/>
        </w:rPr>
        <w:tab/>
      </w:r>
      <w:r w:rsidRPr="006F6397">
        <w:rPr>
          <w:rFonts w:ascii="Times New Roman" w:hAnsi="Times New Roman" w:cs="Times New Roman"/>
          <w:b/>
          <w:u w:val="thick" w:color="000000" w:themeColor="text1"/>
        </w:rPr>
        <w:t>SKILLS</w:t>
      </w:r>
      <w:r w:rsidRPr="006F6397">
        <w:rPr>
          <w:rFonts w:ascii="Times New Roman" w:hAnsi="Times New Roman" w:cs="Times New Roman"/>
          <w:b/>
          <w:u w:val="single"/>
        </w:rPr>
        <w:t>_________________</w:t>
      </w:r>
    </w:p>
    <w:p w14:paraId="43C1CC42" w14:textId="77777777" w:rsidR="00EF1A3B" w:rsidRPr="006F6397" w:rsidRDefault="00EF1A3B" w:rsidP="00EF1A3B">
      <w:pPr>
        <w:spacing w:after="309" w:line="240" w:lineRule="auto"/>
        <w:ind w:right="-15" w:firstLine="450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>Good interpersonal relationship</w:t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  <w:t xml:space="preserve">    Microsoft Office</w:t>
      </w:r>
    </w:p>
    <w:p w14:paraId="7CC5CDAC" w14:textId="77777777" w:rsidR="00EF1A3B" w:rsidRPr="006F6397" w:rsidRDefault="00EF1A3B" w:rsidP="00EF1A3B">
      <w:pPr>
        <w:spacing w:after="309" w:line="240" w:lineRule="auto"/>
        <w:ind w:right="-15" w:firstLine="450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>Time management</w:t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</w:r>
      <w:r w:rsidRPr="006F6397">
        <w:rPr>
          <w:rFonts w:ascii="Times New Roman" w:hAnsi="Times New Roman" w:cs="Times New Roman"/>
        </w:rPr>
        <w:tab/>
        <w:t xml:space="preserve">    SPSS </w:t>
      </w:r>
    </w:p>
    <w:p w14:paraId="4B704D8C" w14:textId="77777777" w:rsidR="00EF1A3B" w:rsidRDefault="00EF1A3B" w:rsidP="00EF1A3B">
      <w:pPr>
        <w:spacing w:after="309" w:line="240" w:lineRule="auto"/>
        <w:ind w:right="-15" w:firstLine="450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>Ability to work under pressure                                                                 Microsoft Excel</w:t>
      </w:r>
    </w:p>
    <w:p w14:paraId="3A26378B" w14:textId="32E41814" w:rsidR="006E47A9" w:rsidRDefault="006E47A9" w:rsidP="00EF1A3B">
      <w:pPr>
        <w:spacing w:after="309" w:line="240" w:lineRule="auto"/>
        <w:ind w:right="-15" w:firstLine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Tableau</w:t>
      </w:r>
    </w:p>
    <w:p w14:paraId="2BCB959B" w14:textId="24F4C799" w:rsidR="006E47A9" w:rsidRPr="006F6397" w:rsidRDefault="006E47A9" w:rsidP="00EF1A3B">
      <w:pPr>
        <w:spacing w:after="309" w:line="240" w:lineRule="auto"/>
        <w:ind w:right="-15" w:firstLine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SQL</w:t>
      </w:r>
    </w:p>
    <w:p w14:paraId="2E5BDCAF" w14:textId="77777777" w:rsidR="00EF1A3B" w:rsidRPr="006F6397" w:rsidRDefault="00EF1A3B" w:rsidP="00EF1A3B">
      <w:pPr>
        <w:pStyle w:val="Heading1"/>
        <w:pBdr>
          <w:bottom w:val="single" w:sz="4" w:space="1" w:color="auto"/>
        </w:pBdr>
        <w:ind w:left="145"/>
        <w:rPr>
          <w:rFonts w:ascii="Times New Roman" w:hAnsi="Times New Roman" w:cs="Times New Roman"/>
          <w:color w:val="auto"/>
          <w:sz w:val="22"/>
        </w:rPr>
      </w:pPr>
    </w:p>
    <w:p w14:paraId="152E03D6" w14:textId="0B4B607F" w:rsidR="00EF1A3B" w:rsidRPr="006F6397" w:rsidRDefault="00B71E91" w:rsidP="00EF1A3B">
      <w:pPr>
        <w:pStyle w:val="Heading1"/>
        <w:pBdr>
          <w:bottom w:val="single" w:sz="4" w:space="1" w:color="auto"/>
        </w:pBdr>
        <w:ind w:left="145"/>
        <w:rPr>
          <w:rFonts w:ascii="Times New Roman" w:hAnsi="Times New Roman" w:cs="Times New Roman"/>
          <w:color w:val="auto"/>
          <w:sz w:val="22"/>
        </w:rPr>
      </w:pPr>
      <w:r>
        <w:rPr>
          <w:rFonts w:ascii="Times New Roman" w:hAnsi="Times New Roman" w:cs="Times New Roman"/>
          <w:color w:val="auto"/>
          <w:sz w:val="22"/>
        </w:rPr>
        <w:t>RESEARCH WORK</w:t>
      </w:r>
    </w:p>
    <w:p w14:paraId="2155EF8D" w14:textId="77777777" w:rsidR="00EF1A3B" w:rsidRPr="006F6397" w:rsidRDefault="00EF1A3B" w:rsidP="00EF1A3B">
      <w:pPr>
        <w:rPr>
          <w:rFonts w:ascii="Times New Roman" w:hAnsi="Times New Roman" w:cs="Times New Roman"/>
        </w:rPr>
      </w:pPr>
    </w:p>
    <w:p w14:paraId="35B76BCF" w14:textId="7168F0FD" w:rsidR="00EF1A3B" w:rsidRDefault="00EF1A3B" w:rsidP="00B71E91">
      <w:pPr>
        <w:tabs>
          <w:tab w:val="center" w:pos="1021"/>
          <w:tab w:val="center" w:pos="2861"/>
        </w:tabs>
        <w:spacing w:after="105" w:line="251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ab/>
      </w:r>
      <w:r w:rsidR="00B71E91">
        <w:rPr>
          <w:rFonts w:ascii="Times New Roman" w:hAnsi="Times New Roman" w:cs="Times New Roman"/>
        </w:rPr>
        <w:t>Assessment of the Factors Militating Against the Effective Implementation of Electronic Health Records- 2018</w:t>
      </w:r>
    </w:p>
    <w:p w14:paraId="1FEEFB90" w14:textId="246BE039" w:rsidR="00B71E91" w:rsidRDefault="00B71E91" w:rsidP="00B71E91">
      <w:pPr>
        <w:tabs>
          <w:tab w:val="center" w:pos="1021"/>
          <w:tab w:val="center" w:pos="2861"/>
        </w:tabs>
        <w:spacing w:after="105" w:line="251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Investigation on the Factors Influencing the Effective Implementation of Electronic Health Records-</w:t>
      </w:r>
    </w:p>
    <w:p w14:paraId="7B6D650E" w14:textId="144368AC" w:rsidR="00B71E91" w:rsidRPr="006F6397" w:rsidRDefault="00B71E91" w:rsidP="00B71E91">
      <w:pPr>
        <w:tabs>
          <w:tab w:val="center" w:pos="1021"/>
          <w:tab w:val="center" w:pos="2861"/>
        </w:tabs>
        <w:spacing w:after="105" w:line="251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</w:p>
    <w:p w14:paraId="58AFB379" w14:textId="77777777" w:rsidR="00EF1A3B" w:rsidRPr="006F6397" w:rsidRDefault="00EF1A3B" w:rsidP="00EF1A3B">
      <w:pPr>
        <w:pStyle w:val="Heading1"/>
        <w:pBdr>
          <w:bottom w:val="single" w:sz="4" w:space="1" w:color="auto"/>
        </w:pBdr>
        <w:ind w:left="145"/>
        <w:rPr>
          <w:rFonts w:ascii="Times New Roman" w:hAnsi="Times New Roman" w:cs="Times New Roman"/>
          <w:color w:val="auto"/>
          <w:sz w:val="22"/>
        </w:rPr>
      </w:pPr>
      <w:r w:rsidRPr="006F6397">
        <w:rPr>
          <w:rFonts w:ascii="Times New Roman" w:hAnsi="Times New Roman" w:cs="Times New Roman"/>
          <w:color w:val="auto"/>
          <w:sz w:val="22"/>
        </w:rPr>
        <w:lastRenderedPageBreak/>
        <w:t>REFERENCES</w:t>
      </w:r>
    </w:p>
    <w:p w14:paraId="6785098A" w14:textId="77777777" w:rsidR="00EF1A3B" w:rsidRPr="006F6397" w:rsidRDefault="00EF1A3B" w:rsidP="00EF1A3B">
      <w:pPr>
        <w:spacing w:after="0"/>
        <w:ind w:left="145" w:hanging="10"/>
        <w:rPr>
          <w:rFonts w:ascii="Times New Roman" w:hAnsi="Times New Roman" w:cs="Times New Roman"/>
          <w:b/>
        </w:rPr>
      </w:pPr>
    </w:p>
    <w:p w14:paraId="4D8BDDC3" w14:textId="77777777" w:rsidR="00B71E91" w:rsidRDefault="00B71E91" w:rsidP="00B71E91">
      <w:pPr>
        <w:pStyle w:val="documentparagraph"/>
        <w:pBdr>
          <w:top w:val="none" w:sz="0" w:space="0" w:color="auto"/>
        </w:pBdr>
        <w:spacing w:line="300" w:lineRule="atLeast"/>
        <w:ind w:right="180"/>
        <w:rPr>
          <w:rStyle w:val="documentparentContainerrightBox"/>
          <w:rFonts w:ascii="Calibri" w:eastAsia="Calibri" w:hAnsi="Calibri" w:cs="Calibri"/>
          <w:color w:val="000000"/>
        </w:rPr>
      </w:pPr>
      <w:r>
        <w:rPr>
          <w:rStyle w:val="documenttxtBoldCharacter"/>
          <w:rFonts w:ascii="Calibri" w:eastAsia="Calibri" w:hAnsi="Calibri" w:cs="Calibri"/>
          <w:color w:val="000000"/>
        </w:rPr>
        <w:t>References available upon request</w:t>
      </w:r>
    </w:p>
    <w:p w14:paraId="5FD9FE96" w14:textId="5314FEC6" w:rsidR="00675F51" w:rsidRPr="006F6397" w:rsidRDefault="00675F51" w:rsidP="00B71E91">
      <w:pPr>
        <w:spacing w:after="0"/>
        <w:rPr>
          <w:rFonts w:ascii="Times New Roman" w:hAnsi="Times New Roman" w:cs="Times New Roman"/>
          <w:b/>
        </w:rPr>
      </w:pPr>
      <w:r w:rsidRPr="006F6397">
        <w:rPr>
          <w:rFonts w:ascii="Times New Roman" w:hAnsi="Times New Roman" w:cs="Times New Roman"/>
          <w:b/>
          <w:sz w:val="24"/>
          <w:szCs w:val="24"/>
        </w:rPr>
        <w:t xml:space="preserve">       </w:t>
      </w:r>
    </w:p>
    <w:p w14:paraId="6DD87539" w14:textId="1D91AEFC" w:rsidR="00675F51" w:rsidRPr="006F6397" w:rsidRDefault="00675F51" w:rsidP="00B71E91">
      <w:pPr>
        <w:spacing w:after="7" w:line="249" w:lineRule="auto"/>
        <w:rPr>
          <w:rFonts w:ascii="Times New Roman" w:hAnsi="Times New Roman" w:cs="Times New Roman"/>
        </w:rPr>
      </w:pPr>
      <w:r w:rsidRPr="006F6397">
        <w:rPr>
          <w:rFonts w:ascii="Times New Roman" w:hAnsi="Times New Roman" w:cs="Times New Roman"/>
        </w:rPr>
        <w:t xml:space="preserve">  </w:t>
      </w:r>
    </w:p>
    <w:p w14:paraId="24160BFC" w14:textId="77777777" w:rsidR="00EF1A3B" w:rsidRPr="006F6397" w:rsidRDefault="00EF1A3B" w:rsidP="00EF1A3B">
      <w:pPr>
        <w:rPr>
          <w:rFonts w:ascii="Times New Roman" w:hAnsi="Times New Roman" w:cs="Times New Roman"/>
          <w:sz w:val="24"/>
          <w:szCs w:val="24"/>
        </w:rPr>
      </w:pPr>
    </w:p>
    <w:sectPr w:rsidR="00EF1A3B" w:rsidRPr="006F6397" w:rsidSect="00681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xpletus Sans">
    <w:altName w:val="Calibri"/>
    <w:panose1 w:val="00000000000000000000"/>
    <w:charset w:val="00"/>
    <w:family w:val="auto"/>
    <w:notTrueType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  <w:color w:val="000000"/>
        <w:sz w:val="24"/>
        <w:szCs w:val="24"/>
      </w:rPr>
    </w:lvl>
    <w:lvl w:ilvl="1" w:tplc="FFFFFFFF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hybridMultilevel"/>
    <w:tmpl w:val="56C89E48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  <w:color w:val="000000"/>
        <w:sz w:val="24"/>
        <w:szCs w:val="24"/>
      </w:rPr>
    </w:lvl>
    <w:lvl w:ilvl="1" w:tplc="FFFFFFFF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hybridMultilevel"/>
    <w:tmpl w:val="00000004"/>
    <w:lvl w:ilvl="0" w:tplc="FFFFFFFF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  <w:color w:val="000000"/>
        <w:sz w:val="24"/>
        <w:szCs w:val="24"/>
      </w:rPr>
    </w:lvl>
    <w:lvl w:ilvl="1" w:tplc="FFFFFFFF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F6C55DD"/>
    <w:multiLevelType w:val="hybridMultilevel"/>
    <w:tmpl w:val="7A1CF0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D4258"/>
    <w:multiLevelType w:val="hybridMultilevel"/>
    <w:tmpl w:val="BEA6591A"/>
    <w:lvl w:ilvl="0" w:tplc="2000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332305B4"/>
    <w:multiLevelType w:val="hybridMultilevel"/>
    <w:tmpl w:val="EBEC6E2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50290F"/>
    <w:multiLevelType w:val="hybridMultilevel"/>
    <w:tmpl w:val="D3C831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B30FB"/>
    <w:multiLevelType w:val="hybridMultilevel"/>
    <w:tmpl w:val="92F6760E"/>
    <w:lvl w:ilvl="0" w:tplc="2000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193813368">
    <w:abstractNumId w:val="0"/>
  </w:num>
  <w:num w:numId="2" w16cid:durableId="209659233">
    <w:abstractNumId w:val="2"/>
  </w:num>
  <w:num w:numId="3" w16cid:durableId="1732920197">
    <w:abstractNumId w:val="1"/>
  </w:num>
  <w:num w:numId="4" w16cid:durableId="1322781030">
    <w:abstractNumId w:val="7"/>
  </w:num>
  <w:num w:numId="5" w16cid:durableId="1557542475">
    <w:abstractNumId w:val="3"/>
  </w:num>
  <w:num w:numId="6" w16cid:durableId="1202128286">
    <w:abstractNumId w:val="5"/>
  </w:num>
  <w:num w:numId="7" w16cid:durableId="1964114356">
    <w:abstractNumId w:val="4"/>
  </w:num>
  <w:num w:numId="8" w16cid:durableId="7233364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TM2MjI0MjEyMTFR0lEKTi0uzszPAykwrAUAGQImrywAAAA="/>
  </w:docVars>
  <w:rsids>
    <w:rsidRoot w:val="00EF1A3B"/>
    <w:rsid w:val="002E746C"/>
    <w:rsid w:val="00675F51"/>
    <w:rsid w:val="00681283"/>
    <w:rsid w:val="006E47A9"/>
    <w:rsid w:val="006F6397"/>
    <w:rsid w:val="007B48CE"/>
    <w:rsid w:val="007B771D"/>
    <w:rsid w:val="008318C1"/>
    <w:rsid w:val="00847D24"/>
    <w:rsid w:val="00B71E91"/>
    <w:rsid w:val="00C80CC8"/>
    <w:rsid w:val="00CE1842"/>
    <w:rsid w:val="00D4530B"/>
    <w:rsid w:val="00EF1A3B"/>
    <w:rsid w:val="00FC6323"/>
    <w:rsid w:val="00FF1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0CF82"/>
  <w15:docId w15:val="{48F9F78F-F8EA-4FBD-9F07-873C833AA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30B"/>
  </w:style>
  <w:style w:type="paragraph" w:styleId="Heading1">
    <w:name w:val="heading 1"/>
    <w:next w:val="Normal"/>
    <w:link w:val="Heading1Char"/>
    <w:uiPriority w:val="9"/>
    <w:qFormat/>
    <w:rsid w:val="00EF1A3B"/>
    <w:pPr>
      <w:keepNext/>
      <w:keepLines/>
      <w:spacing w:after="3" w:line="259" w:lineRule="auto"/>
      <w:ind w:left="160" w:hanging="10"/>
      <w:outlineLvl w:val="0"/>
    </w:pPr>
    <w:rPr>
      <w:rFonts w:ascii="Calibri" w:eastAsia="Calibri" w:hAnsi="Calibri" w:cs="Calibri"/>
      <w:b/>
      <w:color w:val="673AB7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A3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1A3B"/>
    <w:rPr>
      <w:rFonts w:ascii="Calibri" w:eastAsia="Calibri" w:hAnsi="Calibri" w:cs="Calibri"/>
      <w:b/>
      <w:color w:val="673AB7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E1842"/>
    <w:rPr>
      <w:color w:val="605E5C"/>
      <w:shd w:val="clear" w:color="auto" w:fill="E1DFDD"/>
    </w:rPr>
  </w:style>
  <w:style w:type="character" w:customStyle="1" w:styleId="span">
    <w:name w:val="span"/>
    <w:rsid w:val="00CE1842"/>
    <w:rPr>
      <w:rFonts w:ascii="Times New Roman" w:eastAsia="SimSun" w:hAnsi="Times New Roman" w:cs="Expletus Sans"/>
      <w:bdr w:val="none" w:sz="0" w:space="0" w:color="auto"/>
      <w:vertAlign w:val="baseline"/>
      <w:lang w:val="en-US" w:eastAsia="en-US" w:bidi="ar-SA"/>
    </w:rPr>
  </w:style>
  <w:style w:type="paragraph" w:customStyle="1" w:styleId="documenttxtBold">
    <w:name w:val="document_txtBold"/>
    <w:basedOn w:val="Normal"/>
    <w:rsid w:val="00CE1842"/>
    <w:pPr>
      <w:spacing w:after="0" w:line="240" w:lineRule="atLeast"/>
    </w:pPr>
    <w:rPr>
      <w:rFonts w:ascii="Times New Roman" w:eastAsia="SimSun" w:hAnsi="Times New Roman" w:cs="Expletus Sans"/>
      <w:b/>
      <w:bCs/>
      <w:sz w:val="24"/>
      <w:szCs w:val="24"/>
    </w:rPr>
  </w:style>
  <w:style w:type="character" w:customStyle="1" w:styleId="documentparentContainerrightBox">
    <w:name w:val="document_parentContainer_rightBox"/>
    <w:rsid w:val="00CE1842"/>
    <w:rPr>
      <w:rFonts w:ascii="Times New Roman" w:eastAsia="SimSun" w:hAnsi="Times New Roman" w:cs="Expletus Sans"/>
      <w:lang w:val="en-US" w:eastAsia="en-US" w:bidi="ar-SA"/>
    </w:rPr>
  </w:style>
  <w:style w:type="paragraph" w:customStyle="1" w:styleId="documentrightBoxulliParagraph">
    <w:name w:val="document_rightBox_ul_li Paragraph"/>
    <w:basedOn w:val="Normal"/>
    <w:rsid w:val="00CE1842"/>
    <w:pPr>
      <w:spacing w:after="0" w:line="240" w:lineRule="atLeast"/>
    </w:pPr>
    <w:rPr>
      <w:rFonts w:ascii="Times New Roman" w:eastAsia="SimSun" w:hAnsi="Times New Roman" w:cs="Expletus Sans"/>
      <w:sz w:val="24"/>
      <w:szCs w:val="24"/>
    </w:rPr>
  </w:style>
  <w:style w:type="character" w:customStyle="1" w:styleId="documenttxtItl">
    <w:name w:val="document_txtItl"/>
    <w:rsid w:val="00CE1842"/>
    <w:rPr>
      <w:rFonts w:ascii="Times New Roman" w:eastAsia="SimSun" w:hAnsi="Times New Roman" w:cs="Expletus Sans"/>
      <w:i/>
      <w:iCs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47D24"/>
    <w:pPr>
      <w:ind w:left="720"/>
      <w:contextualSpacing/>
    </w:pPr>
  </w:style>
  <w:style w:type="paragraph" w:customStyle="1" w:styleId="documentparagraph">
    <w:name w:val="document_paragraph"/>
    <w:basedOn w:val="Normal"/>
    <w:rsid w:val="00B71E91"/>
    <w:pPr>
      <w:pBdr>
        <w:top w:val="none" w:sz="0" w:space="12" w:color="auto"/>
      </w:pBdr>
      <w:spacing w:after="0" w:line="240" w:lineRule="atLeast"/>
    </w:pPr>
    <w:rPr>
      <w:rFonts w:ascii="Times New Roman" w:eastAsia="SimSun" w:hAnsi="Times New Roman" w:cs="Expletus Sans"/>
      <w:sz w:val="24"/>
      <w:szCs w:val="24"/>
    </w:rPr>
  </w:style>
  <w:style w:type="character" w:customStyle="1" w:styleId="documenttxtBoldCharacter">
    <w:name w:val="document_txtBold Character"/>
    <w:rsid w:val="00B71E91"/>
    <w:rPr>
      <w:rFonts w:ascii="Times New Roman" w:eastAsia="SimSun" w:hAnsi="Times New Roman" w:cs="Expletus Sans"/>
      <w:b/>
      <w:bCs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9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babatope@unimed.edu.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7</Words>
  <Characters>546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isola Babatope</cp:lastModifiedBy>
  <cp:revision>2</cp:revision>
  <dcterms:created xsi:type="dcterms:W3CDTF">2024-01-11T14:16:00Z</dcterms:created>
  <dcterms:modified xsi:type="dcterms:W3CDTF">2024-01-11T14:16:00Z</dcterms:modified>
</cp:coreProperties>
</file>